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trong cohort effects on early-life telomere length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 and survival</w:t>
      </w:r>
    </w:p>
    <w:p>
      <w:pPr>
        <w:pStyle w:val="Heading3"/>
      </w:pPr>
      <w:bookmarkStart w:id="23" w:name="abstract"/>
      <w:bookmarkEnd w:id="23"/>
      <w:r>
        <w:t xml:space="preserve">Abstract</w:t>
      </w:r>
    </w:p>
    <w:p>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 We tested how telomere dynamics are related to spatiotemporal variation in early-life conditions and later-life survival in the Seychelles warbler (</w:t>
      </w:r>
      <w:r>
        <w:rPr>
          <w:i/>
        </w:rPr>
        <w:t xml:space="preserve">Acrocephalus sechellensis</w:t>
      </w:r>
      <w:r>
        <w:t xml:space="preserve">), across multiple cohorts spanning 14 years. we found that, in accordance with other studies, telomere length and loss are greatest in early life. We then show that juvenile telomere lengths varies markedly among cohorts, with average telomere length varying by . We found no evidence that early-life social environment (number of helpers, group size) or ecological conditions (territory quality) were related to telomere length, although we found tentative evidence that telomere length varied among summer and winter breeding seasons. Finally, we found that increased survival later in life was associated with longer telomeres in early life, but this effect was at the cohort, rather than individual, level. Our results highlight the inmportance of cohort effects in studies of telomere length.</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However , we do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Barrett and Richardson 2011; Simons 2015)</w:t>
      </w:r>
      <w:r>
        <w:t xml:space="preserve">, there is now excellent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loss occurs in early life</w:t>
      </w:r>
      <w:r>
        <w:t xml:space="preserve"> </w:t>
      </w:r>
      <w:r>
        <w:t xml:space="preserve">(e.g. Frenck et al. 1998; Haussmann et al. 2003)</w:t>
      </w:r>
      <w:r>
        <w:t xml:space="preserve">, and that the extent of this telomere shortening is influenced by the conditions experienced during that period</w:t>
      </w:r>
      <w:r>
        <w:t xml:space="preserve"> </w:t>
      </w:r>
      <w:r>
        <w:t xml:space="preserve">(Price et al. 2013; Monaghan 2014; Nettle et al. 2015b; Reichert et al. 2015)</w:t>
      </w:r>
      <w:r>
        <w:t xml:space="preserve">. Importantly,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link early-life environmental variation to late-life fitness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w:t>
      </w:r>
    </w:p>
    <w:p>
      <w:r>
        <w:t xml:space="preserve">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absolute telomere quantity per diploid genome for all samples using a quantitative PCR (qPCR) assay, outlined in detail by Barrett</w:t>
      </w:r>
      <w:r>
        <w:t xml:space="preserve"> </w:t>
      </w:r>
      <w:r>
        <w:rPr>
          <w:i/>
        </w:rPr>
        <w:t xml:space="preserve">et al.</w:t>
      </w:r>
      <w:r>
        <w:t xml:space="preserve"> </w:t>
      </w:r>
      <w:r>
        <w:t xml:space="preserve">(2012)</w:t>
      </w:r>
      <w:r>
        <w:t xml:space="preserve">, with one amendment. A change in batch of SYBR green forced us to raise the annealing temperature of the telomere reaction from 58</w:t>
      </w:r>
      <w:r>
        <w:rPr>
          <w:vertAlign w:val="superscript"/>
        </w:rPr>
        <w:t xml:space="preserve">o</w:t>
      </w:r>
      <w:r>
        <w:t xml:space="preserve">C to 61</w:t>
      </w:r>
      <w:r>
        <w:rPr>
          <w:vertAlign w:val="superscript"/>
        </w:rPr>
        <w:t xml:space="preserve">o</w:t>
      </w:r>
      <w:r>
        <w:t xml:space="preserve">C for the majority of the samples (n = 1779; see also below). Post-qPCR processing of samples was carried out as in Barrett</w:t>
      </w:r>
      <w:r>
        <w:t xml:space="preserve"> </w:t>
      </w:r>
      <w:r>
        <w:rPr>
          <w:i/>
        </w:rPr>
        <w:t xml:space="preserve">et al.</w:t>
      </w:r>
      <w:r>
        <w:t xml:space="preserve"> </w:t>
      </w:r>
      <w:r>
        <w:t xml:space="preserve">(2012)</w:t>
      </w:r>
      <w:r>
        <w:t xml:space="preserve">, with the following amendments. First, averaging of technical repeats was carried out using custom-made R scripts (available as supplementary material) instead of GenEx. Second, the change in annealing temperature resulted in consistently higher, but repeatable, CQ values for the telomere reaction, so we implemented a simple correction to ensure that telomere lengths were repeatable across annealing temperatures (supplementary material). Finally, we excluded telomere lengths greater than 30kb, which maximised repeatability of our own data</w:t>
      </w:r>
      <w:r>
        <w:t xml:space="preserve"> </w:t>
      </w:r>
      <w:r>
        <w:t xml:space="preserve">(see also</w:t>
      </w:r>
      <w:r>
        <w:t xml:space="preserve"> </w:t>
      </w:r>
      <w:r>
        <w:rPr>
          <w:b/>
        </w:rPr>
        <w:t xml:space="preserve">???</w:t>
      </w:r>
      <w:r>
        <w:t xml:space="preserve">)</w:t>
      </w:r>
      <w:r>
        <w:t xml:space="preserve">. Inter-plate repeatability of final telomere lengths was assessed using the R package rptR</w:t>
      </w:r>
      <w:r>
        <w:t xml:space="preserve"> </w:t>
      </w:r>
      <w:r>
        <w:t xml:space="preserve">(Schielzeth and Nakagawa 2011)</w:t>
      </w:r>
      <w:r>
        <w:t xml:space="preserve">, and for all subsequent analyses we used mean telomere length per sample where we had repeats.</w:t>
      </w:r>
    </w:p>
    <w:p>
      <w:r>
        <w:t xml:space="preserve">Telomere lengths were measured using a total of 1108 samples, . Of these, 855 were taken cross-sectionally from birds caught within their first year of life, between 1998 and 2014. For a subset of first-year birds (n = 253 individuals) we had longitudinal data, with an additional sample taken as an adult. For these individuals we calculated the absolute amount of telomere loss between the first-year and adult samples by subtracting adult telomere length from early-life telomere length, as well as a rate of telomere loss by dividing this difference by the length of time (in days) between sampling events.</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Telomere length was log transfomred to fit assumptions of normality. We first explored how telomere length varied within the first year of life and over time using linear regression (telomere length vs age in months), and one-way ANOVA (telomere length vs cohort). With the longitudinal data, we tested how telomeres shorten with age by testing how telomere loss and rate of loss were related to the time interval between sampling events, using linear models. If telomeres are lost at a constant rate from early age, we expect the time between sampling events to be positively and linearly relaited to telomere loss no, and unrelated to rate of loss. If, however, telomeres are lost at a greater rate early in life we expect a non-linear or negative relationship between telomere loss and time between sampling events, and a significant (linear or non-linear) decrease in telomere rate of loss with time interval.</w:t>
      </w:r>
    </w:p>
    <w:p>
      <w:r>
        <w:t xml:space="preserve">We then used a general linear mixed model approach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summer or winter) and the number of helping and non-helping subordinate birds present in the natal territory. We also included interaction terms between age and all the other variables as telomere dynamics are epx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253)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Cox regression, implemented in the survival package in R</w:t>
      </w:r>
      <w:r>
        <w:t xml:space="preserve"> </w:t>
      </w:r>
      <w:r>
        <w:t xml:space="preserve">(</w:t>
      </w:r>
      <w:r>
        <w:rPr>
          <w:b/>
        </w:rPr>
        <w:t xml:space="preserve">???</w:t>
      </w:r>
      <w:r>
        <w:t xml:space="preserve">)</w:t>
      </w:r>
      <w:r>
        <w:t xml:space="preserve">, to test whether survival was related to individual-level telomere length and rate of loss. For the cross-sectional data we used lifespan (in years) as survival time, while for the longitudinal data we used remaining lifespan from the second sampling event. We ran these models with cohort as a frailty term to exclude cohort effects.</w:t>
      </w:r>
    </w:p>
    <w:p>
      <w:pPr>
        <w:pStyle w:val="Heading3"/>
      </w:pPr>
      <w:bookmarkStart w:id="30" w:name="results"/>
      <w:bookmarkEnd w:id="30"/>
      <w:r>
        <w:t xml:space="preserve">Results</w:t>
      </w:r>
    </w:p>
    <w:p>
      <w:pPr>
        <w:pStyle w:val="Heading5"/>
      </w:pPr>
      <w:bookmarkStart w:id="31" w:name="early-life-telomere-dynamics"/>
      <w:bookmarkEnd w:id="31"/>
      <w:r>
        <w:t xml:space="preserve">Early-life telomere dynamics</w:t>
      </w:r>
    </w:p>
    <w:p>
      <w:r>
        <w:t xml:space="preserve">Inter-plate repeatability of telomere length, based on XX samples measured at least twice, was 0.78 (CI = 0.73-0.82). Telomere length dereased with age within the first year of life (R</w:t>
      </w:r>
      <w:r>
        <w:rPr>
          <w:vertAlign w:val="superscript"/>
        </w:rPr>
        <w:t xml:space="preserve">2</w:t>
      </w:r>
      <w:r>
        <w:t xml:space="preserve"> </w:t>
      </w:r>
      <w:r>
        <w:t xml:space="preserve">= 0.04; F = 37.47; P &lt; 0.001; Fig. 1A). Longitudinal data showed that the extent of telomere loss in early life was also greatest in the nestling phase, and decreased with age (R</w:t>
      </w:r>
      <w:r>
        <w:rPr>
          <w:vertAlign w:val="superscript"/>
        </w:rPr>
        <w:t xml:space="preserve">2</w:t>
      </w:r>
      <w:r>
        <w:t xml:space="preserve"> </w:t>
      </w:r>
      <w:r>
        <w:t xml:space="preserve">= 0.02; F = 6.31; P 0.013; Fig. 1B)</w:t>
      </w:r>
    </w:p>
    <w:p>
      <w:r>
        <w:t xml:space="preserve">Both early-life telomere length and rate of loss varied significantly among breeding seasons (one-way ANOVA, telomere length: F = 3.27; P &lt; 0.001; Fig, 1C; telomere loss: F = 2.74; P = &lt; 0.001; Fig, 2). Variation in median telomere length over breeding seasons in fledglings and subadults was not related temporal variation in territory quality (linear regression, R</w:t>
      </w:r>
      <w:r>
        <w:rPr>
          <w:vertAlign w:val="superscript"/>
        </w:rPr>
        <w:t xml:space="preserve">2</w:t>
      </w:r>
      <w:r>
        <w:t xml:space="preserve"> </w:t>
      </w:r>
      <w:r>
        <w:t xml:space="preserve">= 0.09; F = 1.52; P = 0.24), island-wide food availability (R</w:t>
      </w:r>
      <w:r>
        <w:rPr>
          <w:vertAlign w:val="superscript"/>
        </w:rPr>
        <w:t xml:space="preserve">2</w:t>
      </w:r>
      <w:r>
        <w:t xml:space="preserve"> </w:t>
      </w:r>
      <w:r>
        <w:t xml:space="preserve">= 0.05; F = 0.61; P = 0.45) or population density (R</w:t>
      </w:r>
      <w:r>
        <w:rPr>
          <w:vertAlign w:val="superscript"/>
        </w:rPr>
        <w:t xml:space="preserve">2</w:t>
      </w:r>
      <w:r>
        <w:t xml:space="preserve"> </w:t>
      </w:r>
      <w:r>
        <w:t xml:space="preserve">= 0.08; F = 1.41; P = 0.25).</w:t>
      </w:r>
    </w:p>
    <w:p>
      <w:pPr>
        <w:pStyle w:val="Heading5"/>
      </w:pPr>
      <w:bookmarkStart w:id="32" w:name="early-life-environment-and-early-life-telomere-dynamics"/>
      <w:bookmarkEnd w:id="32"/>
      <w:r>
        <w:t xml:space="preserve">Early-life environment and early-life telomere dynamics</w:t>
      </w:r>
    </w:p>
    <w:p>
      <w:r>
        <w:t xml:space="preserve">The top model explaining within-season variation in early-life RTL contained age, territory quality, the number of helpers in the natal territory, tarsus length, and interactions between age and the number of helpers and tarsus length (Table S1). All the the terms in the top model were significant (FIg. 2A), and the top model was much better supported than a null model (</w:t>
      </w:r>
      <m:oMath>
        <m:r>
          <m:rPr>
            <m:sty m:val="p"/>
          </m:rPr>
          <m:t>Δ</m:t>
        </m:r>
      </m:oMath>
      <w:r>
        <w:t xml:space="preserve">AICc = 54.84). Tarsus length was negatively related to RTL in nestlings, unrelated to RTL in fledglings, and positively related to RTL in subadults (Fig. 2B). The number of helpers was positvely associated with RTL in nestlings, but not in fledglings or subadults (Fig. 2C). Finally, territory quality was negatively associated with RTL, and this effect was most pronounced in fledglings and subadults (Fig. 2D).</w:t>
      </w:r>
    </w:p>
    <w:p>
      <w:r>
        <w:t xml:space="preserve">With the longitudinal data, the top model explaining telomere loss contained age, sex and body mass (Table S2). This model was a significantly better fit than the null model (</w:t>
      </w:r>
      <m:oMath>
        <m:r>
          <m:rPr>
            <m:sty m:val="p"/>
          </m:rPr>
          <m:t>Δ</m:t>
        </m:r>
      </m:oMath>
      <w:r>
        <w:t xml:space="preserve">AICc = 4.61). Fledglings lost telomeres at a lower rate compared to nestlings, while birds with longer tarsi higher rates of telomere shortening (Fig. 3B).</w:t>
      </w:r>
    </w:p>
    <w:p>
      <w:pPr>
        <w:pStyle w:val="Heading5"/>
      </w:pPr>
      <w:bookmarkStart w:id="33" w:name="early-life-telomere-dynamics-and-survival"/>
      <w:bookmarkEnd w:id="33"/>
      <w:r>
        <w:t xml:space="preserve">Early-life telomere dynamics and survival</w:t>
      </w:r>
    </w:p>
    <w:p>
      <w:r>
        <w:t xml:space="preserve">Telomere length in early life did not affect survival to adulthood (estimate = -0.25; P = 0.19), and there was no interaction effect between RTL and juvenile age on survival to adulthood (estimate = -0.02; P = 0.69). To separate out cohort-level RTL affected survival we calculated cohort-level RTL (i.e. the mean for each cohort) and added this term to a logistic regression. However, we found no effect of RTL on survival to adulthood (estimate = -0.45; P = 0.55), and no interaction with juvenile age (estimate = -0.14; P = 0.52)</w:t>
      </w:r>
    </w:p>
    <w:p>
      <w:r>
        <w:t xml:space="preserve">Cox regression also showed no effect of individual-level or cohort-level RTL on survival later in life (individual-level: estimate = 0.11, P = 0.29; cohort-level: estimate = -0.40, P = 0.00).</w:t>
      </w:r>
    </w:p>
    <w:p>
      <w:r>
        <w:t xml:space="preserve">The longitudinal data showed that the amount of telomere shortening experienced in early life had no effect on survival to adulthood (estimate = -1.34; P = 0.17), or in later life (estimate 0.512, P = 0.179).</w:t>
      </w:r>
    </w:p>
    <w:p>
      <w:pPr>
        <w:pStyle w:val="Heading3"/>
      </w:pPr>
      <w:bookmarkStart w:id="34" w:name="discussion"/>
      <w:bookmarkEnd w:id="34"/>
      <w:r>
        <w:t xml:space="preserve">Discussion</w:t>
      </w:r>
    </w:p>
    <w:p>
      <w:r>
        <w:t xml:space="preserve">Here we use the long-term study of a closed population of Seychelles warblers to assess the relationships between early-life conditions, telomere length and survival. We find that while RTL varies</w:t>
      </w:r>
    </w:p>
    <w:p>
      <w:r>
        <w:t xml:space="preserve">The clearest result from our study is that RTL varies among cohorts. Very few studies have shown that temporal variation in telomere dynamics occurs in natural populations, and to our knowledge the studies that have done so were limited to just two seasons</w:t>
      </w:r>
      <w:r>
        <w:t xml:space="preserve"> </w:t>
      </w:r>
      <w:r>
        <w:t xml:space="preserve">(Mizutani et al. 2013; Watson et al. 2015)</w:t>
      </w:r>
      <w:r>
        <w:t xml:space="preserve">. The long-term Seychelles warbler dataset has allowed us to show that temporal variation in telomere dynamics does occur at the population level over longer time periods.</w:t>
      </w:r>
    </w:p>
    <w:p>
      <w:r>
        <w:t xml:space="preserve">We suspect that the novelty in our finding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potential consea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In the Seychelles warbler we found only weak evidence that any of the social or environmental vairables we measured affect juvenile RTL. This is surprising a poor social and ecological environment is known to be detrimental to juvenile Seychelles warblers, both in terms of oxidative stress and later life survival. Possible explanations for this finding include i) temporal variation in RTL in our data is so strong that we are unable to detect spatial trends, ii) within-cohort variation in RTL is explained by a variable that we have not included in our analyses, or iii) that effects are generally weak and levels of noise in our telomere measurments and/or ecological data preclude detection of significant effects. Future research should therefore examine, in a quantitative genetic framework, how genetic and environmental components, and their interactions, affect telomere dynamics and senescence in natural populations</w:t>
      </w:r>
      <w:r>
        <w:t xml:space="preserve"> </w:t>
      </w:r>
      <w:r>
        <w:t xml:space="preserve">(Asghar et al. 2014; Becker et al. 2015)</w:t>
      </w:r>
      <w:r>
        <w:t xml:space="preserve">.</w:t>
      </w:r>
    </w:p>
    <w:p>
      <w:r>
        <w:t xml:space="preserve">Our data suggest that, in addition to age class, tarsus length and season had weak effects on juvenile RTL (Figs 3, 4).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RTL and body size in early life is therefore expected. Indeed, that age class affects both tarsus length and RTL can be clearly seen in our data (Fig. 4B). The difference in RTL between birds born in summer and winter seasons is more surprising, especially given the directionality of the effect. We find that birds born in winter seasons having longer telomeres (Fig. 4A), while the opp. One possible explanation for this is that parents in good condition are more likely to breed</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w:t>
      </w:r>
    </w:p>
    <w:p>
      <w:r>
        <w:t xml:space="preserve">Finally, our study highlights some of the diffculties asosciated with studying telomere dynamics in natural populations.</w:t>
      </w:r>
    </w:p>
    <w:p>
      <w:r>
        <w:t xml:space="preserve">Our longitudinal dataset was limited, both in terms of sample size and resolution (i.e. time between sampling events). Seychelles warblers are rarely sampled more than once within their first year of life, so much of the telomere shortening that occurs in early life will be missed with our sampling regime. It is likely, therefore that only very strong effects of environmental variation on telomere loss will be detected in this dataset. Thus telomere length constitutes a better indicator of early-life stress.</w:t>
      </w:r>
    </w:p>
    <w:p>
      <w:r>
        <w:t xml:space="preserve">There are numerous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HLD was funde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Schielzeth, H., and S. Nakagawa. 2011. rptR: Repeatability for Gaussian and non-Gaussian data. R package version 0.6.404/r42.</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227a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68a0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